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FD7CA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40"/>
          <w:szCs w:val="40"/>
          <w:u w:val="single"/>
        </w:rPr>
      </w:pPr>
      <w:r w:rsidRPr="003011B8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8240" behindDoc="0" locked="0" layoutInCell="1" allowOverlap="1" wp14:anchorId="6225CB55" wp14:editId="5EF65411">
            <wp:simplePos x="0" y="0"/>
            <wp:positionH relativeFrom="column">
              <wp:posOffset>-352425</wp:posOffset>
            </wp:positionH>
            <wp:positionV relativeFrom="paragraph">
              <wp:posOffset>-495300</wp:posOffset>
            </wp:positionV>
            <wp:extent cx="1322070" cy="118110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07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11B8">
        <w:rPr>
          <w:rFonts w:ascii="Arial Black" w:eastAsia="Calibri" w:hAnsi="Arial Black" w:cs="Times New Roman"/>
          <w:sz w:val="40"/>
          <w:szCs w:val="40"/>
          <w:u w:val="single"/>
        </w:rPr>
        <w:t>Town of Riverdale Park, Maryland</w:t>
      </w:r>
    </w:p>
    <w:p w14:paraId="4DD6562B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32"/>
          <w:szCs w:val="32"/>
        </w:rPr>
      </w:pPr>
      <w:r w:rsidRPr="003011B8">
        <w:rPr>
          <w:rFonts w:ascii="Arial Black" w:eastAsia="Calibri" w:hAnsi="Arial Black" w:cs="Times New Roman"/>
          <w:sz w:val="32"/>
          <w:szCs w:val="32"/>
        </w:rPr>
        <w:t xml:space="preserve">Office of Neighborhood Services </w:t>
      </w:r>
    </w:p>
    <w:p w14:paraId="32B49E24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rPr>
          <w:rFonts w:ascii="Arial Black" w:eastAsia="Calibri" w:hAnsi="Arial Black" w:cs="Times New Roman"/>
          <w:sz w:val="32"/>
          <w:szCs w:val="32"/>
        </w:rPr>
      </w:pPr>
    </w:p>
    <w:p w14:paraId="175A9798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  <w:b/>
          <w:highlight w:val="yellow"/>
        </w:rPr>
        <w:sectPr w:rsidR="00DF41A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B8E83A" w14:textId="1D73A335" w:rsidR="00E704C9" w:rsidRDefault="00FA792B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  <w:bCs/>
        </w:rPr>
        <w:t>The Premise in Violation</w:t>
      </w:r>
      <w:r w:rsidR="007F1069" w:rsidRPr="00BC0B0C">
        <w:rPr>
          <w:rFonts w:ascii="Times New Roman" w:eastAsia="Calibri" w:hAnsi="Times New Roman" w:cs="Times New Roman"/>
        </w:rPr>
        <w:t>:</w:t>
      </w:r>
      <w:r w:rsidR="007F1069" w:rsidRPr="003011B8">
        <w:rPr>
          <w:rFonts w:ascii="Times New Roman" w:eastAsia="Calibri" w:hAnsi="Times New Roman" w:cs="Times New Roman"/>
        </w:rPr>
        <w:tab/>
      </w:r>
    </w:p>
    <w:p w14:paraId="5623A1D8" w14:textId="1A40987B" w:rsidR="007F1069" w:rsidRPr="00A47AF0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Issue Date:</w:t>
      </w:r>
      <w:r>
        <w:rPr>
          <w:rFonts w:ascii="Times New Roman" w:eastAsia="Calibri" w:hAnsi="Times New Roman" w:cs="Times New Roman"/>
          <w:bCs/>
        </w:rPr>
        <w:t xml:space="preserve"> </w:t>
      </w:r>
      <w:r w:rsidR="00A373D0">
        <w:rPr>
          <w:rFonts w:ascii="Times New Roman" w:eastAsia="Calibri" w:hAnsi="Times New Roman" w:cs="Times New Roman"/>
          <w:bCs/>
        </w:rPr>
        <w:fldChar w:fldCharType="begin"/>
      </w:r>
      <w:r w:rsidR="00A373D0">
        <w:rPr>
          <w:rFonts w:ascii="Times New Roman" w:eastAsia="Calibri" w:hAnsi="Times New Roman" w:cs="Times New Roman"/>
          <w:bCs/>
        </w:rPr>
        <w:instrText xml:space="preserve"> MERGEFIELD  =violation.created_at  \* MERGEFORMAT </w:instrText>
      </w:r>
      <w:r w:rsidR="00A373D0">
        <w:rPr>
          <w:rFonts w:ascii="Times New Roman" w:eastAsia="Calibri" w:hAnsi="Times New Roman" w:cs="Times New Roman"/>
          <w:bCs/>
        </w:rPr>
        <w:fldChar w:fldCharType="separate"/>
      </w:r>
      <w:r w:rsidR="00A373D0">
        <w:rPr>
          <w:rFonts w:ascii="Times New Roman" w:eastAsia="Calibri" w:hAnsi="Times New Roman" w:cs="Times New Roman"/>
          <w:bCs/>
          <w:noProof/>
        </w:rPr>
        <w:t>«=violation</w:t>
      </w:r>
      <w:r w:rsidR="00B769B6">
        <w:rPr>
          <w:rFonts w:ascii="Times New Roman" w:eastAsia="Calibri" w:hAnsi="Times New Roman" w:cs="Times New Roman"/>
          <w:bCs/>
          <w:noProof/>
        </w:rPr>
        <w:t>.today</w:t>
      </w:r>
      <w:r w:rsidR="00A373D0">
        <w:rPr>
          <w:rFonts w:ascii="Times New Roman" w:eastAsia="Calibri" w:hAnsi="Times New Roman" w:cs="Times New Roman"/>
          <w:bCs/>
          <w:noProof/>
        </w:rPr>
        <w:t>»</w:t>
      </w:r>
      <w:r w:rsidR="00A373D0">
        <w:rPr>
          <w:rFonts w:ascii="Times New Roman" w:eastAsia="Calibri" w:hAnsi="Times New Roman" w:cs="Times New Roman"/>
          <w:bCs/>
        </w:rPr>
        <w:fldChar w:fldCharType="end"/>
      </w:r>
    </w:p>
    <w:p w14:paraId="09765613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</w:rPr>
        <w:sectPr w:rsidR="00DF41A2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Start w:id="0" w:name="_Hlk129786809"/>
    <w:p w14:paraId="731B1660" w14:textId="79E933BB" w:rsidR="004E682C" w:rsidRPr="00BB3AB0" w:rsidRDefault="004E682C" w:rsidP="004E682C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1109E5F2" w14:textId="71DE5C5B" w:rsidR="00693B02" w:rsidRDefault="006E18BF" w:rsidP="007F1069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Riverdale Park MD, </w:t>
      </w:r>
      <w:r w:rsidR="00E154F8">
        <w:rPr>
          <w:rFonts w:ascii="Times New Roman" w:eastAsia="Calibri" w:hAnsi="Times New Roman" w:cs="Times New Roman"/>
        </w:rPr>
        <w:fldChar w:fldCharType="begin"/>
      </w:r>
      <w:r w:rsidR="00E154F8"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 w:rsidR="00E154F8">
        <w:rPr>
          <w:rFonts w:ascii="Times New Roman" w:eastAsia="Calibri" w:hAnsi="Times New Roman" w:cs="Times New Roman"/>
        </w:rPr>
        <w:fldChar w:fldCharType="separate"/>
      </w:r>
      <w:r w:rsidR="00E154F8">
        <w:rPr>
          <w:rFonts w:ascii="Times New Roman" w:eastAsia="Calibri" w:hAnsi="Times New Roman" w:cs="Times New Roman"/>
          <w:noProof/>
        </w:rPr>
        <w:t>«=address.premisezip»</w:t>
      </w:r>
      <w:r w:rsidR="00E154F8">
        <w:rPr>
          <w:rFonts w:ascii="Times New Roman" w:eastAsia="Calibri" w:hAnsi="Times New Roman" w:cs="Times New Roman"/>
        </w:rPr>
        <w:fldChar w:fldCharType="end"/>
      </w:r>
    </w:p>
    <w:bookmarkEnd w:id="0"/>
    <w:p w14:paraId="6E52B21C" w14:textId="0F8F8C66" w:rsidR="00BC0B0C" w:rsidRDefault="00BC0B0C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  <w:sectPr w:rsidR="00BC0B0C" w:rsidSect="00DF41A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AB1FC9" w14:textId="32777F79" w:rsidR="00BD5437" w:rsidRP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7587E0CB" w14:textId="77777777" w:rsidR="00693B02" w:rsidRDefault="00693B02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highlight w:val="yellow"/>
        </w:rPr>
        <w:sectPr w:rsidR="00693B02" w:rsidSect="00693B0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60ABD94" w14:textId="77777777" w:rsidR="0091099F" w:rsidRDefault="00CF71B1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A929DA">
        <w:rPr>
          <w:rFonts w:ascii="Times New Roman" w:eastAsia="Calibri" w:hAnsi="Times New Roman" w:cs="Times New Roman"/>
          <w:b/>
        </w:rPr>
        <w:t>Responsible Party:</w:t>
      </w:r>
      <w:r w:rsidRPr="00A929DA">
        <w:rPr>
          <w:rFonts w:ascii="Times New Roman" w:eastAsia="Calibri" w:hAnsi="Times New Roman" w:cs="Times New Roman"/>
          <w:b/>
          <w:bCs/>
        </w:rPr>
        <w:t xml:space="preserve"> </w:t>
      </w:r>
      <w:bookmarkStart w:id="1" w:name="_Hlk129786392"/>
    </w:p>
    <w:p w14:paraId="64782EAD" w14:textId="71C23349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name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name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2882F725" w14:textId="72A3F0B3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address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address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116DF682" w14:textId="49464E06" w:rsidR="007F1069" w:rsidRPr="00FA792B" w:rsidRDefault="004E08E5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city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city»</w:t>
      </w:r>
      <w:r w:rsidRPr="00A929DA">
        <w:rPr>
          <w:rFonts w:ascii="Times New Roman" w:eastAsia="Calibri" w:hAnsi="Times New Roman" w:cs="Times New Roman"/>
        </w:rPr>
        <w:fldChar w:fldCharType="end"/>
      </w:r>
      <w:r w:rsidR="003A7E1B" w:rsidRPr="00A929DA">
        <w:rPr>
          <w:rFonts w:ascii="Times New Roman" w:eastAsia="Calibri" w:hAnsi="Times New Roman" w:cs="Times New Roman"/>
        </w:rPr>
        <w:t xml:space="preserve">, </w:t>
      </w:r>
      <w:r w:rsidR="003A7E1B" w:rsidRPr="00A929DA">
        <w:rPr>
          <w:rFonts w:ascii="Times New Roman" w:eastAsia="Calibri" w:hAnsi="Times New Roman" w:cs="Times New Roman"/>
        </w:rPr>
        <w:fldChar w:fldCharType="begin"/>
      </w:r>
      <w:r w:rsidR="003A7E1B" w:rsidRPr="00A929DA">
        <w:rPr>
          <w:rFonts w:ascii="Times New Roman" w:eastAsia="Calibri" w:hAnsi="Times New Roman" w:cs="Times New Roman"/>
        </w:rPr>
        <w:instrText xml:space="preserve"> MERGEFIELD =address.ownerstate \* MERGEFORMAT </w:instrText>
      </w:r>
      <w:r w:rsidR="003A7E1B" w:rsidRPr="00A929DA">
        <w:rPr>
          <w:rFonts w:ascii="Times New Roman" w:eastAsia="Calibri" w:hAnsi="Times New Roman" w:cs="Times New Roman"/>
        </w:rPr>
        <w:fldChar w:fldCharType="separate"/>
      </w:r>
      <w:r w:rsidR="003A7E1B" w:rsidRPr="00A929DA">
        <w:rPr>
          <w:rFonts w:ascii="Times New Roman" w:eastAsia="Calibri" w:hAnsi="Times New Roman" w:cs="Times New Roman"/>
          <w:noProof/>
        </w:rPr>
        <w:t>«=address.ownerstate»</w:t>
      </w:r>
      <w:r w:rsidR="003A7E1B" w:rsidRPr="00A929DA">
        <w:rPr>
          <w:rFonts w:ascii="Times New Roman" w:eastAsia="Calibri" w:hAnsi="Times New Roman" w:cs="Times New Roman"/>
        </w:rPr>
        <w:fldChar w:fldCharType="end"/>
      </w:r>
      <w:r w:rsidR="004362F4" w:rsidRPr="00A929DA">
        <w:rPr>
          <w:rFonts w:ascii="Times New Roman" w:eastAsia="Calibri" w:hAnsi="Times New Roman" w:cs="Times New Roman"/>
        </w:rPr>
        <w:t xml:space="preserve"> </w:t>
      </w:r>
      <w:r w:rsidR="004362F4" w:rsidRPr="00A929DA">
        <w:rPr>
          <w:rFonts w:ascii="Times New Roman" w:eastAsia="Calibri" w:hAnsi="Times New Roman" w:cs="Times New Roman"/>
        </w:rPr>
        <w:fldChar w:fldCharType="begin"/>
      </w:r>
      <w:r w:rsidR="004362F4" w:rsidRPr="00A929DA">
        <w:rPr>
          <w:rFonts w:ascii="Times New Roman" w:eastAsia="Calibri" w:hAnsi="Times New Roman" w:cs="Times New Roman"/>
        </w:rPr>
        <w:instrText xml:space="preserve"> MERGEFIELD =address.ownerzip \* MERGEFORMAT </w:instrText>
      </w:r>
      <w:r w:rsidR="004362F4" w:rsidRPr="00A929DA">
        <w:rPr>
          <w:rFonts w:ascii="Times New Roman" w:eastAsia="Calibri" w:hAnsi="Times New Roman" w:cs="Times New Roman"/>
        </w:rPr>
        <w:fldChar w:fldCharType="separate"/>
      </w:r>
      <w:r w:rsidR="004362F4" w:rsidRPr="00A929DA">
        <w:rPr>
          <w:rFonts w:ascii="Times New Roman" w:eastAsia="Calibri" w:hAnsi="Times New Roman" w:cs="Times New Roman"/>
          <w:noProof/>
        </w:rPr>
        <w:t>«=address.ownerzip»</w:t>
      </w:r>
      <w:r w:rsidR="004362F4" w:rsidRPr="00A929DA">
        <w:rPr>
          <w:rFonts w:ascii="Times New Roman" w:eastAsia="Calibri" w:hAnsi="Times New Roman" w:cs="Times New Roman"/>
        </w:rPr>
        <w:fldChar w:fldCharType="end"/>
      </w:r>
      <w:bookmarkStart w:id="2" w:name="_Hlk33786320"/>
      <w:bookmarkEnd w:id="1"/>
      <w:r w:rsidR="007F1069" w:rsidRPr="003011B8">
        <w:rPr>
          <w:rFonts w:ascii="Times New Roman" w:eastAsia="Calibri" w:hAnsi="Times New Roman" w:cs="Times New Roman"/>
        </w:rPr>
        <w:tab/>
      </w:r>
      <w:bookmarkEnd w:id="2"/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</w:p>
    <w:p w14:paraId="4296A415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1F5F88DF" w14:textId="77777777" w:rsidR="00DB3ED8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840FF6">
        <w:rPr>
          <w:rFonts w:ascii="Times New Roman" w:eastAsia="Calibri" w:hAnsi="Times New Roman" w:cs="Times New Roman"/>
        </w:rPr>
        <w:t>On</w:t>
      </w:r>
      <w:r w:rsidR="009615A3" w:rsidRPr="00840FF6">
        <w:rPr>
          <w:rFonts w:ascii="Times New Roman" w:eastAsia="Calibri" w:hAnsi="Times New Roman" w:cs="Times New Roman"/>
        </w:rPr>
        <w:t xml:space="preserve"> </w:t>
      </w:r>
      <w:r w:rsidR="009615A3" w:rsidRPr="00840FF6">
        <w:rPr>
          <w:rFonts w:ascii="Times New Roman" w:eastAsia="Calibri" w:hAnsi="Times New Roman" w:cs="Times New Roman"/>
        </w:rPr>
        <w:fldChar w:fldCharType="begin"/>
      </w:r>
      <w:r w:rsidR="009615A3" w:rsidRPr="00840FF6">
        <w:rPr>
          <w:rFonts w:ascii="Times New Roman" w:eastAsia="Calibri" w:hAnsi="Times New Roman" w:cs="Times New Roman"/>
        </w:rPr>
        <w:instrText xml:space="preserve"> MERGEFIELD  =violation.created_at \* MERGEFORMAT </w:instrText>
      </w:r>
      <w:r w:rsidR="009615A3" w:rsidRPr="00840FF6">
        <w:rPr>
          <w:rFonts w:ascii="Times New Roman" w:eastAsia="Calibri" w:hAnsi="Times New Roman" w:cs="Times New Roman"/>
        </w:rPr>
        <w:fldChar w:fldCharType="separate"/>
      </w:r>
      <w:r w:rsidR="009615A3" w:rsidRPr="00840FF6">
        <w:rPr>
          <w:rFonts w:ascii="Times New Roman" w:eastAsia="Calibri" w:hAnsi="Times New Roman" w:cs="Times New Roman"/>
          <w:noProof/>
        </w:rPr>
        <w:t>«=violation.created_at»</w:t>
      </w:r>
      <w:r w:rsidR="009615A3" w:rsidRPr="00840FF6">
        <w:rPr>
          <w:rFonts w:ascii="Times New Roman" w:eastAsia="Calibri" w:hAnsi="Times New Roman" w:cs="Times New Roman"/>
        </w:rPr>
        <w:fldChar w:fldCharType="end"/>
      </w:r>
      <w:r w:rsidRPr="00840FF6">
        <w:rPr>
          <w:rFonts w:ascii="Times New Roman" w:eastAsia="Calibri" w:hAnsi="Times New Roman" w:cs="Times New Roman"/>
        </w:rPr>
        <w:t xml:space="preserve">, a member of the Town’s Neighborhood Improvement Team conducted </w:t>
      </w:r>
      <w:r w:rsidR="00AF7D11" w:rsidRPr="00840FF6">
        <w:rPr>
          <w:rFonts w:ascii="Times New Roman" w:eastAsia="Calibri" w:hAnsi="Times New Roman" w:cs="Times New Roman"/>
        </w:rPr>
        <w:t xml:space="preserve">an </w:t>
      </w:r>
      <w:r w:rsidRPr="00840FF6">
        <w:rPr>
          <w:rFonts w:ascii="Times New Roman" w:eastAsia="Calibri" w:hAnsi="Times New Roman" w:cs="Times New Roman"/>
        </w:rPr>
        <w:t>inspection</w:t>
      </w:r>
      <w:r>
        <w:rPr>
          <w:rFonts w:ascii="Times New Roman" w:eastAsia="Calibri" w:hAnsi="Times New Roman" w:cs="Times New Roman"/>
          <w:i/>
          <w:iCs/>
        </w:rPr>
        <w:t xml:space="preserve"> </w:t>
      </w:r>
      <w:r w:rsidRPr="003011B8">
        <w:rPr>
          <w:rFonts w:ascii="Times New Roman" w:eastAsia="Calibri" w:hAnsi="Times New Roman" w:cs="Times New Roman"/>
        </w:rPr>
        <w:t xml:space="preserve">at the reference premises that revealed violations of the Riverdale Park Town Code.  The violations, as listed below, must be </w:t>
      </w:r>
      <w:r w:rsidRPr="003011B8">
        <w:rPr>
          <w:rFonts w:ascii="Times New Roman" w:eastAsia="Calibri" w:hAnsi="Times New Roman" w:cs="Times New Roman"/>
          <w:u w:val="single"/>
        </w:rPr>
        <w:t>corrected</w:t>
      </w:r>
      <w:r w:rsidRPr="003011B8">
        <w:rPr>
          <w:rFonts w:ascii="Times New Roman" w:eastAsia="Calibri" w:hAnsi="Times New Roman" w:cs="Times New Roman"/>
        </w:rPr>
        <w:t xml:space="preserve"> by</w:t>
      </w:r>
      <w:r w:rsidR="00FC3B4D">
        <w:rPr>
          <w:rFonts w:ascii="Times New Roman" w:eastAsia="Calibri" w:hAnsi="Times New Roman" w:cs="Times New Roman"/>
          <w:b/>
          <w:bCs/>
        </w:rPr>
        <w:t xml:space="preserve"> 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begin"/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instrText xml:space="preserve"> MERGEFIELD =violation.deadline_date \* MERGEFORMAT </w:instrTex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separate"/>
      </w:r>
      <w:r w:rsidR="00FC3B4D" w:rsidRPr="00CD4CC9">
        <w:rPr>
          <w:rFonts w:ascii="Times New Roman" w:eastAsia="Calibri" w:hAnsi="Times New Roman" w:cs="Times New Roman"/>
          <w:b/>
          <w:bCs/>
          <w:noProof/>
          <w:highlight w:val="yellow"/>
        </w:rPr>
        <w:t>«=violation.deadline_date»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end"/>
      </w:r>
      <w:r w:rsidRPr="00CD4CC9">
        <w:rPr>
          <w:rFonts w:ascii="Times New Roman" w:eastAsia="Calibri" w:hAnsi="Times New Roman" w:cs="Times New Roman"/>
          <w:b/>
          <w:bCs/>
          <w:highlight w:val="yellow"/>
        </w:rPr>
        <w:t>,</w:t>
      </w:r>
      <w:r w:rsidRPr="003011B8">
        <w:rPr>
          <w:rFonts w:ascii="Times New Roman" w:eastAsia="Calibri" w:hAnsi="Times New Roman" w:cs="Times New Roman"/>
        </w:rPr>
        <w:t xml:space="preserve"> or appropriate enforcement actions in the form of fines and/or administrative actions allowed by the Code </w:t>
      </w:r>
      <w:r w:rsidRPr="003011B8">
        <w:rPr>
          <w:rFonts w:ascii="Times New Roman" w:eastAsia="Calibri" w:hAnsi="Times New Roman" w:cs="Times New Roman"/>
          <w:bCs/>
        </w:rPr>
        <w:t xml:space="preserve">may </w:t>
      </w:r>
      <w:r w:rsidRPr="003011B8">
        <w:rPr>
          <w:rFonts w:ascii="Times New Roman" w:eastAsia="Calibri" w:hAnsi="Times New Roman" w:cs="Times New Roman"/>
        </w:rPr>
        <w:t xml:space="preserve">be initiated. </w:t>
      </w:r>
    </w:p>
    <w:p w14:paraId="784294F8" w14:textId="42A06C17" w:rsidR="00DB3ED8" w:rsidRPr="00F960ED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 </w:t>
      </w:r>
    </w:p>
    <w:p w14:paraId="28D97467" w14:textId="726B0907" w:rsidR="00923DDC" w:rsidRPr="00FA792B" w:rsidRDefault="00104698" w:rsidP="00F960ED">
      <w:pPr>
        <w:spacing w:line="256" w:lineRule="auto"/>
        <w:rPr>
          <w:rFonts w:ascii="Times New Roman" w:eastAsia="Calibri" w:hAnsi="Times New Roman" w:cs="Times New Roman"/>
        </w:rPr>
      </w:pPr>
      <w:r w:rsidRPr="00FA792B">
        <w:rPr>
          <w:rFonts w:ascii="Times New Roman" w:eastAsia="Calibri" w:hAnsi="Times New Roman" w:cs="Times New Roman"/>
        </w:rPr>
        <w:fldChar w:fldCharType="begin"/>
      </w:r>
      <w:r w:rsidRPr="00FA792B">
        <w:rPr>
          <w:rFonts w:ascii="Times New Roman" w:eastAsia="Calibri" w:hAnsi="Times New Roman" w:cs="Times New Roman"/>
        </w:rPr>
        <w:instrText xml:space="preserve"> MERGEFIELD  violation.violation_codes:each(violation_code)  \* MERGEFORMAT </w:instrText>
      </w:r>
      <w:r w:rsidRPr="00FA792B">
        <w:rPr>
          <w:rFonts w:ascii="Times New Roman" w:eastAsia="Calibri" w:hAnsi="Times New Roman" w:cs="Times New Roman"/>
        </w:rPr>
        <w:fldChar w:fldCharType="separate"/>
      </w:r>
      <w:r w:rsidRPr="00FA792B">
        <w:rPr>
          <w:rFonts w:ascii="Times New Roman" w:eastAsia="Calibri" w:hAnsi="Times New Roman" w:cs="Times New Roman"/>
          <w:noProof/>
        </w:rPr>
        <w:t>«violation.violation_codes:each(violation»</w:t>
      </w:r>
      <w:r w:rsidRPr="00FA792B">
        <w:rPr>
          <w:rFonts w:ascii="Times New Roman" w:eastAsia="Calibri" w:hAnsi="Times New Roman" w:cs="Times New Roman"/>
        </w:rPr>
        <w:fldChar w:fldCharType="end"/>
      </w:r>
    </w:p>
    <w:p w14:paraId="19A6A6E1" w14:textId="31A4CDA3" w:rsidR="002D6E9A" w:rsidRPr="00FA792B" w:rsidRDefault="00246104" w:rsidP="00F960ED">
      <w:pPr>
        <w:pStyle w:val="ListParagraph"/>
        <w:numPr>
          <w:ilvl w:val="0"/>
          <w:numId w:val="3"/>
        </w:numPr>
        <w:spacing w:line="256" w:lineRule="auto"/>
        <w:ind w:left="720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Riverdale Park Town Code </w: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begin"/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=violation_code.code.chapter \* MERGEFORMAT </w:instrTex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separate"/>
      </w:r>
      <w:r w:rsidR="00543FDA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chapter»</w: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end"/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t xml:space="preserve"> - </w: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begin"/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=violation_code.code.section \* MERGEFORMAT </w:instrTex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separate"/>
      </w:r>
      <w:r w:rsidR="0076289F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section»</w: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end"/>
      </w:r>
    </w:p>
    <w:p w14:paraId="36855D28" w14:textId="07E89D99" w:rsidR="00862361" w:rsidRPr="00FA792B" w:rsidRDefault="002D6E9A" w:rsidP="00F960ED">
      <w:pPr>
        <w:pStyle w:val="ListParagraph"/>
        <w:spacing w:line="256" w:lineRule="auto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VIOLATION: </w: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begin"/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instrText xml:space="preserve"> MERGEFIELD =violation_code.code.name \* MERGEFORMAT </w:instrTex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separate"/>
      </w:r>
      <w:r w:rsidR="00AB547F" w:rsidRPr="00FA792B">
        <w:rPr>
          <w:rFonts w:ascii="Times New Roman" w:eastAsia="Calibri" w:hAnsi="Times New Roman" w:cs="Times New Roman"/>
          <w:b/>
          <w:bCs/>
          <w:noProof/>
          <w:u w:val="single"/>
          <w:lang w:val="fr-FR"/>
        </w:rPr>
        <w:t>«=violation_code.code.name»</w: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end"/>
      </w:r>
      <w:r w:rsidR="00610CBE" w:rsidRPr="00FA792B">
        <w:rPr>
          <w:rFonts w:ascii="Times New Roman" w:eastAsia="Calibri" w:hAnsi="Times New Roman" w:cs="Times New Roman"/>
          <w:b/>
          <w:bCs/>
          <w:lang w:val="fr-FR"/>
        </w:rPr>
        <w:t> :</w:t>
      </w:r>
      <w:r w:rsidR="00AB547F" w:rsidRPr="00FA792B">
        <w:rPr>
          <w:rFonts w:ascii="Times New Roman" w:eastAsia="Calibri" w:hAnsi="Times New Roman" w:cs="Times New Roman"/>
          <w:b/>
          <w:bCs/>
          <w:lang w:val="fr-FR"/>
        </w:rPr>
        <w:t xml:space="preserve"> </w:t>
      </w:r>
      <w:r w:rsidR="007417B7">
        <w:rPr>
          <w:rFonts w:ascii="Times New Roman" w:eastAsia="Calibri" w:hAnsi="Times New Roman" w:cs="Times New Roman"/>
          <w:b/>
          <w:bCs/>
        </w:rPr>
        <w:fldChar w:fldCharType="begin"/>
      </w:r>
      <w:r w:rsidR="007417B7" w:rsidRPr="007417B7">
        <w:rPr>
          <w:rFonts w:ascii="Times New Roman" w:eastAsia="Calibri" w:hAnsi="Times New Roman" w:cs="Times New Roman"/>
          <w:b/>
          <w:bCs/>
          <w:lang w:val="fr-FR"/>
        </w:rPr>
        <w:instrText xml:space="preserve"> MERGEFIELD  =violation_code.code.description.strip  \* MERGEFORMAT </w:instrText>
      </w:r>
      <w:r w:rsidR="007417B7">
        <w:rPr>
          <w:rFonts w:ascii="Times New Roman" w:eastAsia="Calibri" w:hAnsi="Times New Roman" w:cs="Times New Roman"/>
          <w:b/>
          <w:bCs/>
        </w:rPr>
        <w:fldChar w:fldCharType="separate"/>
      </w:r>
      <w:r w:rsidR="007417B7" w:rsidRPr="007417B7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description.strip»</w:t>
      </w:r>
      <w:r w:rsidR="007417B7">
        <w:rPr>
          <w:rFonts w:ascii="Times New Roman" w:eastAsia="Calibri" w:hAnsi="Times New Roman" w:cs="Times New Roman"/>
          <w:b/>
          <w:bCs/>
        </w:rPr>
        <w:fldChar w:fldCharType="end"/>
      </w:r>
    </w:p>
    <w:p w14:paraId="6D1E7741" w14:textId="4E2D136A" w:rsidR="00376CCF" w:rsidRPr="00FA792B" w:rsidRDefault="00376CCF" w:rsidP="00F960ED">
      <w:pPr>
        <w:spacing w:line="256" w:lineRule="auto"/>
        <w:ind w:left="720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>CORRECTIVE ACTION:</w:t>
      </w:r>
    </w:p>
    <w:p w14:paraId="7EF3FC7A" w14:textId="02A4B8BC" w:rsidR="00417D34" w:rsidRPr="00FA792B" w:rsidRDefault="002478CE" w:rsidP="00F960ED">
      <w:pPr>
        <w:spacing w:line="256" w:lineRule="auto"/>
        <w:rPr>
          <w:rFonts w:ascii="Times New Roman" w:eastAsia="Calibri" w:hAnsi="Times New Roman" w:cs="Times New Roman"/>
          <w:bCs/>
          <w:lang w:val="fr-FR"/>
        </w:rPr>
      </w:pPr>
      <w:r w:rsidRPr="00FA792B">
        <w:rPr>
          <w:rFonts w:ascii="Times New Roman" w:eastAsia="Calibri" w:hAnsi="Times New Roman" w:cs="Times New Roman"/>
          <w:bCs/>
          <w:lang w:val="fr-FR"/>
        </w:rPr>
        <w:fldChar w:fldCharType="begin"/>
      </w:r>
      <w:r w:rsidRPr="00FA792B">
        <w:rPr>
          <w:rFonts w:ascii="Times New Roman" w:eastAsia="Calibri" w:hAnsi="Times New Roman" w:cs="Times New Roman"/>
          <w:bCs/>
          <w:lang w:val="fr-FR"/>
        </w:rPr>
        <w:instrText xml:space="preserve"> MERGEFIELD  violation.violation_codes:endEach  \* MERGEFORMAT </w:instrText>
      </w:r>
      <w:r w:rsidRPr="00FA792B">
        <w:rPr>
          <w:rFonts w:ascii="Times New Roman" w:eastAsia="Calibri" w:hAnsi="Times New Roman" w:cs="Times New Roman"/>
          <w:bCs/>
          <w:lang w:val="fr-FR"/>
        </w:rPr>
        <w:fldChar w:fldCharType="separate"/>
      </w:r>
      <w:r w:rsidRPr="00FA792B">
        <w:rPr>
          <w:rFonts w:ascii="Times New Roman" w:eastAsia="Calibri" w:hAnsi="Times New Roman" w:cs="Times New Roman"/>
          <w:bCs/>
          <w:noProof/>
          <w:lang w:val="fr-FR"/>
        </w:rPr>
        <w:t>«violation.violation_codes:endEach»</w:t>
      </w:r>
      <w:r w:rsidRPr="00FA792B">
        <w:rPr>
          <w:rFonts w:ascii="Times New Roman" w:eastAsia="Calibri" w:hAnsi="Times New Roman" w:cs="Times New Roman"/>
          <w:bCs/>
          <w:lang w:val="fr-FR"/>
        </w:rPr>
        <w:fldChar w:fldCharType="end"/>
      </w:r>
    </w:p>
    <w:p w14:paraId="4DA6C9B8" w14:textId="77777777" w:rsidR="007F1069" w:rsidRPr="00FA792B" w:rsidRDefault="007F1069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</w:p>
    <w:p w14:paraId="1295835E" w14:textId="77777777" w:rsidR="007F1069" w:rsidRPr="00FA792B" w:rsidRDefault="007F1069" w:rsidP="007F1069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  <w:lang w:val="fr-FR"/>
        </w:rPr>
      </w:pPr>
    </w:p>
    <w:p w14:paraId="0CDD79BB" w14:textId="2AF9C10E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If you have questions about this notice, or if you need additional time to comply, please contact the issuing team member listed below </w:t>
      </w:r>
      <w:r w:rsidRPr="00A61B7A">
        <w:rPr>
          <w:rFonts w:ascii="Times New Roman" w:eastAsia="Calibri" w:hAnsi="Times New Roman" w:cs="Times New Roman"/>
        </w:rPr>
        <w:t xml:space="preserve">at </w:t>
      </w:r>
      <w:r w:rsidR="00A61B7A">
        <w:rPr>
          <w:rFonts w:ascii="Times New Roman" w:eastAsia="Calibri" w:hAnsi="Times New Roman" w:cs="Times New Roman"/>
        </w:rPr>
        <w:fldChar w:fldCharType="begin"/>
      </w:r>
      <w:r w:rsidR="00A61B7A">
        <w:rPr>
          <w:rFonts w:ascii="Times New Roman" w:eastAsia="Calibri" w:hAnsi="Times New Roman" w:cs="Times New Roman"/>
        </w:rPr>
        <w:instrText xml:space="preserve"> MERGEFIELD =violation.userphone \* MERGEFORMAT </w:instrText>
      </w:r>
      <w:r w:rsidR="00A61B7A">
        <w:rPr>
          <w:rFonts w:ascii="Times New Roman" w:eastAsia="Calibri" w:hAnsi="Times New Roman" w:cs="Times New Roman"/>
        </w:rPr>
        <w:fldChar w:fldCharType="separate"/>
      </w:r>
      <w:r w:rsidR="00A61B7A">
        <w:rPr>
          <w:rFonts w:ascii="Times New Roman" w:eastAsia="Calibri" w:hAnsi="Times New Roman" w:cs="Times New Roman"/>
          <w:noProof/>
        </w:rPr>
        <w:t>«=violation.userphone»</w:t>
      </w:r>
      <w:r w:rsidR="00A61B7A">
        <w:rPr>
          <w:rFonts w:ascii="Times New Roman" w:eastAsia="Calibri" w:hAnsi="Times New Roman" w:cs="Times New Roman"/>
        </w:rPr>
        <w:fldChar w:fldCharType="end"/>
      </w:r>
      <w:r w:rsidR="00E93A24">
        <w:rPr>
          <w:rFonts w:ascii="Times New Roman" w:eastAsia="Calibri" w:hAnsi="Times New Roman" w:cs="Times New Roman"/>
        </w:rPr>
        <w:t>.</w:t>
      </w:r>
    </w:p>
    <w:p w14:paraId="2793A079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65801BD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011B8">
        <w:rPr>
          <w:rFonts w:ascii="Times New Roman" w:eastAsia="Calibri" w:hAnsi="Times New Roman" w:cs="Times New Roman"/>
          <w:sz w:val="24"/>
          <w:szCs w:val="24"/>
        </w:rPr>
        <w:t>Thank you,</w:t>
      </w:r>
    </w:p>
    <w:p w14:paraId="34AF863E" w14:textId="05A43524" w:rsidR="001922B6" w:rsidRDefault="00D979F5" w:rsidP="00A61B7A">
      <w:pPr>
        <w:tabs>
          <w:tab w:val="center" w:pos="4680"/>
        </w:tabs>
        <w:spacing w:after="0" w:line="256" w:lineRule="auto"/>
        <w:jc w:val="both"/>
        <w:rPr>
          <w:rFonts w:ascii="Rage Italic" w:eastAsia="Calibri" w:hAnsi="Rage Italic" w:cs="Times New Roman"/>
          <w:sz w:val="32"/>
          <w:szCs w:val="32"/>
        </w:rPr>
      </w:pPr>
      <w:r w:rsidRPr="00A61B7A">
        <w:rPr>
          <w:rFonts w:ascii="Rage Italic" w:eastAsia="Calibri" w:hAnsi="Rage Italic" w:cs="Times New Roman"/>
          <w:sz w:val="32"/>
          <w:szCs w:val="32"/>
        </w:rPr>
        <w:fldChar w:fldCharType="begin"/>
      </w:r>
      <w:r w:rsidRPr="00A61B7A">
        <w:rPr>
          <w:rFonts w:ascii="Rage Italic" w:eastAsia="Calibri" w:hAnsi="Rage Italic" w:cs="Times New Roman"/>
          <w:sz w:val="32"/>
          <w:szCs w:val="32"/>
        </w:rPr>
        <w:instrText xml:space="preserve"> MERGEFIELD =violation.username \* MERGEFORMAT </w:instrTex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separate"/>
      </w:r>
      <w:r w:rsidRPr="00A61B7A">
        <w:rPr>
          <w:rFonts w:ascii="Rage Italic" w:eastAsia="Calibri" w:hAnsi="Rage Italic" w:cs="Times New Roman"/>
          <w:noProof/>
          <w:sz w:val="32"/>
          <w:szCs w:val="32"/>
        </w:rPr>
        <w:t>«=violation.username»</w: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end"/>
      </w:r>
    </w:p>
    <w:p w14:paraId="07975A88" w14:textId="02C9200F" w:rsidR="00BD00D0" w:rsidRPr="00BD00D0" w:rsidRDefault="00BD00D0" w:rsidP="00A61B7A">
      <w:pPr>
        <w:tabs>
          <w:tab w:val="center" w:pos="4680"/>
        </w:tabs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BD00D0">
        <w:rPr>
          <w:rFonts w:ascii="Times New Roman" w:eastAsia="Calibri" w:hAnsi="Times New Roman" w:cs="Times New Roman"/>
        </w:rPr>
        <w:fldChar w:fldCharType="begin"/>
      </w:r>
      <w:r w:rsidRPr="00BD00D0">
        <w:rPr>
          <w:rFonts w:ascii="Times New Roman" w:eastAsia="Calibri" w:hAnsi="Times New Roman" w:cs="Times New Roman"/>
        </w:rPr>
        <w:instrText xml:space="preserve"> MERGEFIELD =violation.username \* MERGEFORMAT </w:instrText>
      </w:r>
      <w:r w:rsidRPr="00BD00D0">
        <w:rPr>
          <w:rFonts w:ascii="Times New Roman" w:eastAsia="Calibri" w:hAnsi="Times New Roman" w:cs="Times New Roman"/>
        </w:rPr>
        <w:fldChar w:fldCharType="separate"/>
      </w:r>
      <w:r w:rsidRPr="00BD00D0">
        <w:rPr>
          <w:rFonts w:ascii="Times New Roman" w:eastAsia="Calibri" w:hAnsi="Times New Roman" w:cs="Times New Roman"/>
          <w:noProof/>
        </w:rPr>
        <w:t>«=violation.username»</w:t>
      </w:r>
      <w:r w:rsidRPr="00BD00D0">
        <w:rPr>
          <w:rFonts w:ascii="Times New Roman" w:eastAsia="Calibri" w:hAnsi="Times New Roman" w:cs="Times New Roman"/>
        </w:rPr>
        <w:fldChar w:fldCharType="end"/>
      </w:r>
    </w:p>
    <w:p w14:paraId="63D576EF" w14:textId="2AFF92E3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>Neighborhood Improvement Specialist</w:t>
      </w:r>
    </w:p>
    <w:p w14:paraId="0F40AB5C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3EFA978D" w14:textId="5EC48F8D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Please note: If abatement of the violation (s) </w:t>
      </w:r>
      <w:r>
        <w:rPr>
          <w:rFonts w:ascii="Times New Roman" w:eastAsia="Calibri" w:hAnsi="Times New Roman" w:cs="Times New Roman"/>
          <w:i/>
          <w:sz w:val="20"/>
          <w:szCs w:val="20"/>
        </w:rPr>
        <w:t>is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one by the Town, it will be at the owner’s expense and any unpaid fees for these services will be attached to the property by a “Property Lien”.  Any appeal of this notice must be filed on forms provided by the Town </w:t>
      </w:r>
      <w:r w:rsidRPr="003011B8">
        <w:rPr>
          <w:rFonts w:ascii="Times New Roman" w:eastAsia="Calibri" w:hAnsi="Times New Roman" w:cs="Times New Roman"/>
          <w:i/>
          <w:sz w:val="20"/>
          <w:szCs w:val="20"/>
          <w:u w:val="single"/>
        </w:rPr>
        <w:t>within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ten (10) days of </w:t>
      </w:r>
      <w:r>
        <w:rPr>
          <w:rFonts w:ascii="Times New Roman" w:eastAsia="Calibri" w:hAnsi="Times New Roman" w:cs="Times New Roman"/>
          <w:i/>
          <w:sz w:val="20"/>
          <w:szCs w:val="20"/>
        </w:rPr>
        <w:t xml:space="preserve">the 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date of this notice with the </w:t>
      </w:r>
      <w:r w:rsidR="009132C7">
        <w:rPr>
          <w:rFonts w:ascii="Times New Roman" w:eastAsia="Calibri" w:hAnsi="Times New Roman" w:cs="Times New Roman"/>
          <w:i/>
          <w:sz w:val="20"/>
          <w:szCs w:val="20"/>
        </w:rPr>
        <w:t>Board of Code Appeals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.  </w:t>
      </w:r>
    </w:p>
    <w:p w14:paraId="2E94DF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57C4C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Cc: </w:t>
      </w:r>
      <w:r>
        <w:rPr>
          <w:rFonts w:ascii="Times New Roman" w:eastAsia="Calibri" w:hAnsi="Times New Roman" w:cs="Times New Roman"/>
          <w:sz w:val="20"/>
          <w:szCs w:val="20"/>
        </w:rPr>
        <w:t>Ryan Chelton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>
        <w:rPr>
          <w:rFonts w:ascii="Times New Roman" w:eastAsia="Calibri" w:hAnsi="Times New Roman" w:cs="Times New Roman"/>
          <w:sz w:val="20"/>
          <w:szCs w:val="20"/>
        </w:rPr>
        <w:t>Director of Development &amp; Neighborhood Services</w:t>
      </w:r>
    </w:p>
    <w:p w14:paraId="4C6FB5AC" w14:textId="77777777" w:rsidR="002431BD" w:rsidRDefault="002431BD"/>
    <w:sectPr w:rsidR="002431BD" w:rsidSect="00693B0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D1E45"/>
    <w:multiLevelType w:val="hybridMultilevel"/>
    <w:tmpl w:val="D124E8F6"/>
    <w:lvl w:ilvl="0" w:tplc="05947A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405BF"/>
    <w:multiLevelType w:val="hybridMultilevel"/>
    <w:tmpl w:val="93720B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123877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3400287">
    <w:abstractNumId w:val="0"/>
  </w:num>
  <w:num w:numId="3" w16cid:durableId="739644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NjQHUiaGFko6SsGpxcWZ+XkgBca1ANBxC2UsAAAA"/>
  </w:docVars>
  <w:rsids>
    <w:rsidRoot w:val="007F1069"/>
    <w:rsid w:val="00056258"/>
    <w:rsid w:val="00104698"/>
    <w:rsid w:val="00184CA9"/>
    <w:rsid w:val="001922B6"/>
    <w:rsid w:val="001B5879"/>
    <w:rsid w:val="00213DD0"/>
    <w:rsid w:val="002431BD"/>
    <w:rsid w:val="00246104"/>
    <w:rsid w:val="002478CE"/>
    <w:rsid w:val="002660D9"/>
    <w:rsid w:val="002D6E9A"/>
    <w:rsid w:val="002F1731"/>
    <w:rsid w:val="0034148D"/>
    <w:rsid w:val="00371879"/>
    <w:rsid w:val="00376CCF"/>
    <w:rsid w:val="003A7E1B"/>
    <w:rsid w:val="00417D34"/>
    <w:rsid w:val="0043540C"/>
    <w:rsid w:val="004362F4"/>
    <w:rsid w:val="00471C8B"/>
    <w:rsid w:val="004C3C58"/>
    <w:rsid w:val="004E08E5"/>
    <w:rsid w:val="004E682C"/>
    <w:rsid w:val="005057AF"/>
    <w:rsid w:val="00543FDA"/>
    <w:rsid w:val="005A2BD7"/>
    <w:rsid w:val="005F6DB9"/>
    <w:rsid w:val="00610CBE"/>
    <w:rsid w:val="00671403"/>
    <w:rsid w:val="0068788C"/>
    <w:rsid w:val="006879B9"/>
    <w:rsid w:val="00693B02"/>
    <w:rsid w:val="0069796D"/>
    <w:rsid w:val="006E18BF"/>
    <w:rsid w:val="00715640"/>
    <w:rsid w:val="00725379"/>
    <w:rsid w:val="007417B7"/>
    <w:rsid w:val="0076289F"/>
    <w:rsid w:val="00785449"/>
    <w:rsid w:val="007F1069"/>
    <w:rsid w:val="00840FF6"/>
    <w:rsid w:val="00862361"/>
    <w:rsid w:val="008B232C"/>
    <w:rsid w:val="0091099F"/>
    <w:rsid w:val="009132C7"/>
    <w:rsid w:val="00923DDC"/>
    <w:rsid w:val="00942C11"/>
    <w:rsid w:val="009615A3"/>
    <w:rsid w:val="009C72AC"/>
    <w:rsid w:val="00A373D0"/>
    <w:rsid w:val="00A61B7A"/>
    <w:rsid w:val="00A76198"/>
    <w:rsid w:val="00A85A24"/>
    <w:rsid w:val="00A929DA"/>
    <w:rsid w:val="00A932D8"/>
    <w:rsid w:val="00AB48A7"/>
    <w:rsid w:val="00AB547F"/>
    <w:rsid w:val="00AE0061"/>
    <w:rsid w:val="00AE53B9"/>
    <w:rsid w:val="00AF7D11"/>
    <w:rsid w:val="00B32C98"/>
    <w:rsid w:val="00B54A41"/>
    <w:rsid w:val="00B71EC1"/>
    <w:rsid w:val="00B769B6"/>
    <w:rsid w:val="00BB1595"/>
    <w:rsid w:val="00BB3AB0"/>
    <w:rsid w:val="00BC0B0C"/>
    <w:rsid w:val="00BD00D0"/>
    <w:rsid w:val="00BD1556"/>
    <w:rsid w:val="00BD5437"/>
    <w:rsid w:val="00C52B69"/>
    <w:rsid w:val="00C5649B"/>
    <w:rsid w:val="00CD4CC9"/>
    <w:rsid w:val="00CF71B1"/>
    <w:rsid w:val="00D233D3"/>
    <w:rsid w:val="00D27ACC"/>
    <w:rsid w:val="00D979F5"/>
    <w:rsid w:val="00DB3ED8"/>
    <w:rsid w:val="00DC3268"/>
    <w:rsid w:val="00DF41A2"/>
    <w:rsid w:val="00E154F8"/>
    <w:rsid w:val="00E37208"/>
    <w:rsid w:val="00E704C9"/>
    <w:rsid w:val="00E93A24"/>
    <w:rsid w:val="00EA5B78"/>
    <w:rsid w:val="00EC651E"/>
    <w:rsid w:val="00F10F73"/>
    <w:rsid w:val="00F960ED"/>
    <w:rsid w:val="00FA792B"/>
    <w:rsid w:val="00FC3B4D"/>
    <w:rsid w:val="00FD427C"/>
    <w:rsid w:val="311E2FEA"/>
    <w:rsid w:val="4E0B6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8C46"/>
  <w15:chartTrackingRefBased/>
  <w15:docId w15:val="{F6BC7174-A602-4EB2-9875-89DD1D44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5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5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B5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ixon</dc:creator>
  <cp:keywords/>
  <dc:description/>
  <cp:lastModifiedBy>Ryan Chelton</cp:lastModifiedBy>
  <cp:revision>3</cp:revision>
  <dcterms:created xsi:type="dcterms:W3CDTF">2023-03-16T15:33:00Z</dcterms:created>
  <dcterms:modified xsi:type="dcterms:W3CDTF">2023-03-1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ae55e-f83c-49ef-82e3-a937c8c52861</vt:lpwstr>
  </property>
</Properties>
</file>